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B6273" w14:textId="6A94C0BF" w:rsidR="00073A20" w:rsidRPr="005C1159" w:rsidRDefault="00246427" w:rsidP="005C1159">
      <w:pPr>
        <w:pStyle w:val="PargrafodaLista"/>
        <w:numPr>
          <w:ilvl w:val="0"/>
          <w:numId w:val="2"/>
        </w:numPr>
        <w:ind w:left="284"/>
        <w:jc w:val="both"/>
        <w:rPr>
          <w:b/>
          <w:bCs/>
        </w:rPr>
      </w:pPr>
      <w:r w:rsidRPr="005C1159">
        <w:rPr>
          <w:b/>
          <w:bCs/>
        </w:rPr>
        <w:t>Criando o Projeto</w:t>
      </w:r>
    </w:p>
    <w:p w14:paraId="62596FB9" w14:textId="69A0D6E4" w:rsidR="00246427" w:rsidRDefault="00246427" w:rsidP="005C1159">
      <w:pPr>
        <w:pStyle w:val="PargrafodaLista"/>
        <w:numPr>
          <w:ilvl w:val="0"/>
          <w:numId w:val="1"/>
        </w:numPr>
        <w:jc w:val="both"/>
      </w:pPr>
      <w:r>
        <w:t xml:space="preserve">Package name é o ApplicationID, ou seja, o que vai identificar o seu app na Play Store. </w:t>
      </w:r>
    </w:p>
    <w:p w14:paraId="02FE9C42" w14:textId="28B8FEB8" w:rsidR="00086F2E" w:rsidRDefault="00086F2E" w:rsidP="005C1159">
      <w:pPr>
        <w:pStyle w:val="PargrafodaLista"/>
        <w:numPr>
          <w:ilvl w:val="0"/>
          <w:numId w:val="1"/>
        </w:numPr>
        <w:jc w:val="both"/>
      </w:pPr>
      <w:r>
        <w:t xml:space="preserve">Quando o nome do projeto fica vermelho, significa que ele não está no Git. Na Seção 4 , aula 19, aos ~12:00 ele explica como resolver (o nome fica verde) . Ensina também como fazer o </w:t>
      </w:r>
      <w:r>
        <w:rPr>
          <w:b/>
          <w:bCs/>
          <w:u w:val="single"/>
        </w:rPr>
        <w:t>commit</w:t>
      </w:r>
      <w:r>
        <w:t xml:space="preserve"> . </w:t>
      </w:r>
    </w:p>
    <w:p w14:paraId="02990F51" w14:textId="77777777" w:rsidR="00086F2E" w:rsidRDefault="00086F2E" w:rsidP="005C1159">
      <w:pPr>
        <w:jc w:val="both"/>
      </w:pPr>
    </w:p>
    <w:p w14:paraId="11AB3F15" w14:textId="1390240A" w:rsidR="00086F2E" w:rsidRPr="005C1159" w:rsidRDefault="00086F2E" w:rsidP="005C1159">
      <w:pPr>
        <w:pStyle w:val="PargrafodaLista"/>
        <w:numPr>
          <w:ilvl w:val="0"/>
          <w:numId w:val="2"/>
        </w:numPr>
        <w:ind w:left="284"/>
        <w:jc w:val="both"/>
        <w:rPr>
          <w:b/>
          <w:bCs/>
        </w:rPr>
      </w:pPr>
      <w:r w:rsidRPr="005C1159">
        <w:rPr>
          <w:b/>
          <w:bCs/>
        </w:rPr>
        <w:t>Estrutura de Pastas</w:t>
      </w:r>
      <w:r w:rsidR="00F01421">
        <w:rPr>
          <w:b/>
          <w:bCs/>
        </w:rPr>
        <w:t xml:space="preserve"> (Aula 10 há outras dicas de Git)</w:t>
      </w:r>
      <w:r w:rsidRPr="005C1159">
        <w:rPr>
          <w:b/>
          <w:bCs/>
        </w:rPr>
        <w:t>:</w:t>
      </w:r>
    </w:p>
    <w:p w14:paraId="72E45370" w14:textId="77777777" w:rsidR="005C1159" w:rsidRDefault="005C1159" w:rsidP="005C1159">
      <w:pPr>
        <w:pStyle w:val="PargrafodaLista"/>
        <w:numPr>
          <w:ilvl w:val="0"/>
          <w:numId w:val="1"/>
        </w:numPr>
        <w:jc w:val="both"/>
      </w:pPr>
      <w:r>
        <w:t xml:space="preserve">Pasta </w:t>
      </w:r>
      <w:r w:rsidRPr="00F01421">
        <w:rPr>
          <w:b/>
          <w:bCs/>
        </w:rPr>
        <w:t>app</w:t>
      </w:r>
      <w:r>
        <w:t xml:space="preserve"> &gt; manifest &gt; AndroidManifest.xml : é aqui onde ficam as permissões para acessar agenda, câmera, etc. Aqui também define qual será a primeira tela a ser exibida.</w:t>
      </w:r>
    </w:p>
    <w:p w14:paraId="1DD2BE6A" w14:textId="7F5F1770" w:rsidR="005C1159" w:rsidRDefault="005C1159" w:rsidP="00F01421">
      <w:pPr>
        <w:pStyle w:val="PargrafodaLista"/>
        <w:numPr>
          <w:ilvl w:val="0"/>
          <w:numId w:val="1"/>
        </w:numPr>
        <w:ind w:left="1068"/>
        <w:jc w:val="both"/>
      </w:pPr>
      <w:r>
        <w:t xml:space="preserve">Pasta Java possui 3 subpastas: a 1º é onde iremos trabalhar. Aqui contém a classe  MainActivity. Repare que ao lado esquerdo do nome contem um </w:t>
      </w:r>
      <w:r w:rsidRPr="005C1159">
        <w:rPr>
          <w:b/>
          <w:bCs/>
          <w:color w:val="2F5496" w:themeColor="accent1" w:themeShade="BF"/>
        </w:rPr>
        <w:t>C</w:t>
      </w:r>
      <w:r>
        <w:t xml:space="preserve"> indicando que se trata de uma classe. </w:t>
      </w:r>
    </w:p>
    <w:p w14:paraId="1D18D749" w14:textId="4041226E" w:rsidR="00086F2E" w:rsidRDefault="005C1159" w:rsidP="00F01421">
      <w:pPr>
        <w:pStyle w:val="PargrafodaLista"/>
        <w:ind w:left="1068"/>
        <w:jc w:val="both"/>
      </w:pPr>
      <w:r>
        <w:t xml:space="preserve">A 2ª e a 3ª são p/ a equipe de testes (unitário, etc).  </w:t>
      </w:r>
    </w:p>
    <w:p w14:paraId="4CAEB09D" w14:textId="1AAFDF86" w:rsidR="0085224C" w:rsidRDefault="0085224C" w:rsidP="00F01421">
      <w:pPr>
        <w:pStyle w:val="PargrafodaLista"/>
        <w:numPr>
          <w:ilvl w:val="0"/>
          <w:numId w:val="1"/>
        </w:numPr>
        <w:ind w:left="1068"/>
        <w:jc w:val="both"/>
      </w:pPr>
      <w:r>
        <w:t>Pasta res:</w:t>
      </w:r>
    </w:p>
    <w:p w14:paraId="019B013D" w14:textId="260C42C5" w:rsidR="0085224C" w:rsidRDefault="0085224C" w:rsidP="00F01421">
      <w:pPr>
        <w:pStyle w:val="PargrafodaLista"/>
        <w:numPr>
          <w:ilvl w:val="1"/>
          <w:numId w:val="1"/>
        </w:numPr>
        <w:tabs>
          <w:tab w:val="left" w:pos="1276"/>
        </w:tabs>
        <w:ind w:left="1766"/>
        <w:jc w:val="both"/>
      </w:pPr>
      <w:r>
        <w:t>drawable – é onde colocamos imagens. Possui dois arquivos:</w:t>
      </w:r>
    </w:p>
    <w:p w14:paraId="68CA77F1" w14:textId="1A560F95" w:rsidR="0085224C" w:rsidRDefault="0085224C" w:rsidP="00F01421">
      <w:pPr>
        <w:pStyle w:val="PargrafodaLista"/>
        <w:numPr>
          <w:ilvl w:val="2"/>
          <w:numId w:val="1"/>
        </w:numPr>
        <w:ind w:left="2333" w:hanging="185"/>
        <w:jc w:val="both"/>
      </w:pPr>
      <w:r>
        <w:t>ic_launcher_background.xml é o fundo do ícone de lançamento</w:t>
      </w:r>
    </w:p>
    <w:p w14:paraId="41E0EF0B" w14:textId="3F434DE9" w:rsidR="0085224C" w:rsidRDefault="0085224C" w:rsidP="00F01421">
      <w:pPr>
        <w:pStyle w:val="PargrafodaLista"/>
        <w:numPr>
          <w:ilvl w:val="2"/>
          <w:numId w:val="1"/>
        </w:numPr>
        <w:ind w:left="2333" w:hanging="185"/>
        <w:jc w:val="both"/>
      </w:pPr>
      <w:r>
        <w:t>ic_launcher_foreground.xml é o ícone de lançamento</w:t>
      </w:r>
    </w:p>
    <w:p w14:paraId="61E3087A" w14:textId="4BCA1A8A" w:rsidR="0085224C" w:rsidRDefault="0085224C" w:rsidP="00F01421">
      <w:pPr>
        <w:pStyle w:val="PargrafodaLista"/>
        <w:numPr>
          <w:ilvl w:val="1"/>
          <w:numId w:val="1"/>
        </w:numPr>
        <w:tabs>
          <w:tab w:val="left" w:pos="1276"/>
        </w:tabs>
        <w:ind w:left="1788"/>
        <w:jc w:val="both"/>
      </w:pPr>
      <w:r>
        <w:t>layout - é a pasta onde colocaremos todos os layouts do projeto</w:t>
      </w:r>
      <w:r w:rsidR="00D40B2B">
        <w:t xml:space="preserve">. Onde será  desenvolvidas as telas. O que tiver aqui ´o que aparecerá na tela do celular. </w:t>
      </w:r>
    </w:p>
    <w:p w14:paraId="0CF80569" w14:textId="3FAB96B0" w:rsidR="0085224C" w:rsidRDefault="0085224C" w:rsidP="00F01421">
      <w:pPr>
        <w:pStyle w:val="PargrafodaLista"/>
        <w:numPr>
          <w:ilvl w:val="1"/>
          <w:numId w:val="1"/>
        </w:numPr>
        <w:tabs>
          <w:tab w:val="left" w:pos="1276"/>
        </w:tabs>
        <w:ind w:left="1788"/>
        <w:jc w:val="both"/>
      </w:pPr>
      <w:r>
        <w:t>mipmap - ????</w:t>
      </w:r>
    </w:p>
    <w:p w14:paraId="0B1906A0" w14:textId="3487A606" w:rsidR="0085224C" w:rsidRDefault="0085224C" w:rsidP="00F01421">
      <w:pPr>
        <w:pStyle w:val="PargrafodaLista"/>
        <w:numPr>
          <w:ilvl w:val="1"/>
          <w:numId w:val="1"/>
        </w:numPr>
        <w:tabs>
          <w:tab w:val="left" w:pos="1276"/>
        </w:tabs>
        <w:ind w:left="1788"/>
        <w:jc w:val="both"/>
      </w:pPr>
      <w:r>
        <w:t>values:</w:t>
      </w:r>
    </w:p>
    <w:p w14:paraId="62A18495" w14:textId="2F902B9A" w:rsidR="0085224C" w:rsidRDefault="0085224C" w:rsidP="00F01421">
      <w:pPr>
        <w:pStyle w:val="PargrafodaLista"/>
        <w:numPr>
          <w:ilvl w:val="2"/>
          <w:numId w:val="1"/>
        </w:numPr>
        <w:tabs>
          <w:tab w:val="left" w:pos="1276"/>
        </w:tabs>
        <w:ind w:left="2508"/>
        <w:jc w:val="both"/>
      </w:pPr>
      <w:r>
        <w:t>colors.xml – define-se as cores do app</w:t>
      </w:r>
    </w:p>
    <w:p w14:paraId="377C08E9" w14:textId="701F6FCB" w:rsidR="0085224C" w:rsidRDefault="0085224C" w:rsidP="00F01421">
      <w:pPr>
        <w:pStyle w:val="PargrafodaLista"/>
        <w:numPr>
          <w:ilvl w:val="2"/>
          <w:numId w:val="1"/>
        </w:numPr>
        <w:tabs>
          <w:tab w:val="left" w:pos="1276"/>
        </w:tabs>
        <w:ind w:left="2508"/>
        <w:jc w:val="both"/>
      </w:pPr>
      <w:r>
        <w:t>strings.xml – lida com os textos de botões, etc.</w:t>
      </w:r>
    </w:p>
    <w:p w14:paraId="1755B540" w14:textId="77777777" w:rsidR="00F01421" w:rsidRDefault="0085224C" w:rsidP="00F01421">
      <w:pPr>
        <w:pStyle w:val="PargrafodaLista"/>
        <w:numPr>
          <w:ilvl w:val="2"/>
          <w:numId w:val="1"/>
        </w:numPr>
        <w:tabs>
          <w:tab w:val="left" w:pos="1276"/>
        </w:tabs>
        <w:ind w:left="2508"/>
        <w:jc w:val="both"/>
      </w:pPr>
      <w:r>
        <w:t>themes - configura os temas claros e escuros</w:t>
      </w:r>
    </w:p>
    <w:p w14:paraId="5BA0C636" w14:textId="0DB43BFD" w:rsidR="0085224C" w:rsidRDefault="00F01421" w:rsidP="00F01421">
      <w:pPr>
        <w:pStyle w:val="PargrafodaLista"/>
        <w:numPr>
          <w:ilvl w:val="1"/>
          <w:numId w:val="1"/>
        </w:numPr>
        <w:tabs>
          <w:tab w:val="left" w:pos="1276"/>
        </w:tabs>
        <w:ind w:left="1788"/>
        <w:jc w:val="both"/>
      </w:pPr>
      <w:r>
        <w:t>xml outras configurações, como o backup, permissões</w:t>
      </w:r>
      <w:r w:rsidR="0085224C">
        <w:t xml:space="preserve"> </w:t>
      </w:r>
      <w:r>
        <w:t>específicas, etc.</w:t>
      </w:r>
    </w:p>
    <w:p w14:paraId="789FFBBE" w14:textId="77777777" w:rsidR="00F01421" w:rsidRDefault="00F01421" w:rsidP="00F01421">
      <w:pPr>
        <w:pStyle w:val="PargrafodaLista"/>
        <w:tabs>
          <w:tab w:val="left" w:pos="1276"/>
        </w:tabs>
        <w:ind w:left="1788"/>
        <w:jc w:val="both"/>
      </w:pPr>
    </w:p>
    <w:p w14:paraId="57D81862" w14:textId="56C507F7" w:rsidR="00F01421" w:rsidRDefault="00F01421" w:rsidP="00F01421">
      <w:pPr>
        <w:pStyle w:val="PargrafodaLista"/>
        <w:numPr>
          <w:ilvl w:val="0"/>
          <w:numId w:val="1"/>
        </w:numPr>
        <w:tabs>
          <w:tab w:val="left" w:pos="1276"/>
        </w:tabs>
        <w:jc w:val="both"/>
      </w:pPr>
      <w:r>
        <w:t xml:space="preserve">Pasta </w:t>
      </w:r>
      <w:r w:rsidRPr="00F01421">
        <w:rPr>
          <w:b/>
          <w:bCs/>
        </w:rPr>
        <w:t>Gradle Scripts</w:t>
      </w:r>
      <w:r>
        <w:t xml:space="preserve"> é onde ficam as bibliotecas que serão utilizadas dentre outras coisas</w:t>
      </w:r>
    </w:p>
    <w:p w14:paraId="6475C2EF" w14:textId="30B2B4C8" w:rsidR="003479CE" w:rsidRPr="00C358BD" w:rsidRDefault="003479CE" w:rsidP="00F01421">
      <w:pPr>
        <w:pStyle w:val="PargrafodaLista"/>
        <w:numPr>
          <w:ilvl w:val="0"/>
          <w:numId w:val="1"/>
        </w:numPr>
        <w:tabs>
          <w:tab w:val="left" w:pos="1276"/>
        </w:tabs>
        <w:jc w:val="both"/>
      </w:pPr>
      <w:r>
        <w:rPr>
          <w:color w:val="FF0000"/>
        </w:rPr>
        <w:t>Estudar constraints: posicionamento padrão é top left</w:t>
      </w:r>
    </w:p>
    <w:p w14:paraId="77FE47BE" w14:textId="5443A5E8" w:rsidR="00C358BD" w:rsidRPr="005F69C9" w:rsidRDefault="00C358BD" w:rsidP="005F69C9">
      <w:pPr>
        <w:pStyle w:val="PargrafodaLista"/>
        <w:numPr>
          <w:ilvl w:val="0"/>
          <w:numId w:val="1"/>
        </w:numPr>
        <w:tabs>
          <w:tab w:val="left" w:pos="1276"/>
        </w:tabs>
        <w:jc w:val="both"/>
        <w:rPr>
          <w:lang w:val="en-CA"/>
        </w:rPr>
      </w:pPr>
      <w:r w:rsidRPr="00C358BD">
        <w:rPr>
          <w:color w:val="FF0000"/>
          <w:lang w:val="en-CA"/>
        </w:rPr>
        <w:t>Wrap_contente auto resize. Auto calculate width and height!</w:t>
      </w:r>
    </w:p>
    <w:p w14:paraId="44434CF7" w14:textId="77339E30" w:rsidR="005F69C9" w:rsidRPr="005F69C9" w:rsidRDefault="005F69C9" w:rsidP="005F69C9">
      <w:pPr>
        <w:pStyle w:val="PargrafodaLista"/>
        <w:numPr>
          <w:ilvl w:val="0"/>
          <w:numId w:val="1"/>
        </w:numPr>
        <w:tabs>
          <w:tab w:val="left" w:pos="1276"/>
        </w:tabs>
        <w:jc w:val="both"/>
        <w:rPr>
          <w:lang w:val="en-CA"/>
        </w:rPr>
      </w:pPr>
      <w:r>
        <w:rPr>
          <w:color w:val="FF0000"/>
          <w:lang w:val="en-CA"/>
        </w:rPr>
        <w:t>Estudar log.d, eventos</w:t>
      </w:r>
    </w:p>
    <w:p w14:paraId="02FA4244" w14:textId="58DCEB78" w:rsidR="005F69C9" w:rsidRPr="005F74DC" w:rsidRDefault="005F69C9" w:rsidP="005F69C9">
      <w:pPr>
        <w:pStyle w:val="PargrafodaLista"/>
        <w:numPr>
          <w:ilvl w:val="0"/>
          <w:numId w:val="1"/>
        </w:numPr>
        <w:tabs>
          <w:tab w:val="left" w:pos="1276"/>
        </w:tabs>
        <w:jc w:val="both"/>
        <w:rPr>
          <w:lang w:val="en-CA"/>
        </w:rPr>
      </w:pPr>
      <w:r>
        <w:rPr>
          <w:color w:val="FF0000"/>
          <w:lang w:val="en-CA"/>
        </w:rPr>
        <w:t xml:space="preserve">Concertar problema do emulador. </w:t>
      </w:r>
    </w:p>
    <w:p w14:paraId="45E6AD50" w14:textId="63E35D8A" w:rsidR="005F74DC" w:rsidRPr="005F74DC" w:rsidRDefault="005F74DC" w:rsidP="005F69C9">
      <w:pPr>
        <w:pStyle w:val="PargrafodaLista"/>
        <w:numPr>
          <w:ilvl w:val="0"/>
          <w:numId w:val="1"/>
        </w:numPr>
        <w:tabs>
          <w:tab w:val="left" w:pos="1276"/>
        </w:tabs>
        <w:jc w:val="both"/>
        <w:rPr>
          <w:lang w:val="en-CA"/>
        </w:rPr>
      </w:pPr>
      <w:r>
        <w:rPr>
          <w:color w:val="FF0000"/>
          <w:lang w:val="en-CA"/>
        </w:rPr>
        <w:t>Tela inicial do aplicativo:</w:t>
      </w:r>
    </w:p>
    <w:p w14:paraId="38E12B02" w14:textId="2EC52C72" w:rsidR="005F74DC" w:rsidRDefault="005F74DC" w:rsidP="005F69C9">
      <w:pPr>
        <w:pStyle w:val="PargrafodaLista"/>
        <w:numPr>
          <w:ilvl w:val="0"/>
          <w:numId w:val="1"/>
        </w:numPr>
        <w:tabs>
          <w:tab w:val="left" w:pos="1276"/>
        </w:tabs>
        <w:jc w:val="both"/>
        <w:rPr>
          <w:lang w:val="en-CA"/>
        </w:rPr>
      </w:pPr>
      <w:r>
        <w:rPr>
          <w:noProof/>
        </w:rPr>
        <w:drawing>
          <wp:inline distT="0" distB="0" distL="0" distR="0" wp14:anchorId="5D46CA82" wp14:editId="7933E7C4">
            <wp:extent cx="3906041" cy="2030186"/>
            <wp:effectExtent l="0" t="0" r="0" b="8255"/>
            <wp:docPr id="1309588291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588291" name="Imagem 1" descr="Texto&#10;&#10;Descrição gerad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11971" cy="203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16FE6" w14:textId="77777777" w:rsidR="005F74DC" w:rsidRDefault="005F74DC" w:rsidP="005F74DC">
      <w:pPr>
        <w:tabs>
          <w:tab w:val="left" w:pos="1276"/>
        </w:tabs>
        <w:jc w:val="both"/>
        <w:rPr>
          <w:lang w:val="en-CA"/>
        </w:rPr>
      </w:pPr>
    </w:p>
    <w:p w14:paraId="6383FE83" w14:textId="77777777" w:rsidR="005F74DC" w:rsidRDefault="005F74DC" w:rsidP="005F74DC">
      <w:pPr>
        <w:tabs>
          <w:tab w:val="left" w:pos="1276"/>
        </w:tabs>
        <w:jc w:val="both"/>
        <w:rPr>
          <w:lang w:val="en-CA"/>
        </w:rPr>
      </w:pPr>
    </w:p>
    <w:p w14:paraId="1590646E" w14:textId="0EF837DE" w:rsidR="005F74DC" w:rsidRDefault="005F74DC" w:rsidP="005F74DC">
      <w:pPr>
        <w:tabs>
          <w:tab w:val="left" w:pos="1276"/>
        </w:tabs>
        <w:jc w:val="both"/>
        <w:rPr>
          <w:lang w:val="en-CA"/>
        </w:rPr>
      </w:pPr>
      <w:r>
        <w:rPr>
          <w:lang w:val="en-CA"/>
        </w:rPr>
        <w:lastRenderedPageBreak/>
        <w:t>Gravar essa ordem</w:t>
      </w:r>
    </w:p>
    <w:p w14:paraId="1A69804E" w14:textId="15EE1C2A" w:rsidR="005F74DC" w:rsidRDefault="005F74DC" w:rsidP="005F74DC">
      <w:pPr>
        <w:tabs>
          <w:tab w:val="left" w:pos="1276"/>
        </w:tabs>
        <w:jc w:val="both"/>
        <w:rPr>
          <w:lang w:val="en-CA"/>
        </w:rPr>
      </w:pPr>
      <w:r>
        <w:rPr>
          <w:noProof/>
        </w:rPr>
        <w:drawing>
          <wp:inline distT="0" distB="0" distL="0" distR="0" wp14:anchorId="6ABB3D2A" wp14:editId="5975AD39">
            <wp:extent cx="2973524" cy="3657600"/>
            <wp:effectExtent l="0" t="0" r="0" b="0"/>
            <wp:docPr id="1684904839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904839" name="Imagem 1" descr="Diagrama&#10;&#10;Descrição gerad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9232" cy="366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91BC3" w14:textId="516F9351" w:rsidR="00173671" w:rsidRDefault="00173671" w:rsidP="005F74DC">
      <w:pPr>
        <w:tabs>
          <w:tab w:val="left" w:pos="1276"/>
        </w:tabs>
        <w:jc w:val="both"/>
      </w:pPr>
      <w:r>
        <w:rPr>
          <w:lang w:val="en-CA"/>
        </w:rPr>
        <w:t xml:space="preserve">Constraints. </w:t>
      </w:r>
      <w:r w:rsidRPr="00173671">
        <w:t>Para centraliza, top cpm top bottom com</w:t>
      </w:r>
      <w:r>
        <w:t xml:space="preserve"> bottom</w:t>
      </w:r>
    </w:p>
    <w:p w14:paraId="351BBEFA" w14:textId="77777777" w:rsidR="009D365D" w:rsidRDefault="009D365D" w:rsidP="005F74DC">
      <w:pPr>
        <w:tabs>
          <w:tab w:val="left" w:pos="1276"/>
        </w:tabs>
        <w:jc w:val="both"/>
      </w:pPr>
    </w:p>
    <w:p w14:paraId="655B378E" w14:textId="29EC17AB" w:rsidR="009D365D" w:rsidRPr="009D365D" w:rsidRDefault="009D365D" w:rsidP="005F74DC">
      <w:pPr>
        <w:tabs>
          <w:tab w:val="left" w:pos="1276"/>
        </w:tabs>
        <w:jc w:val="both"/>
        <w:rPr>
          <w:u w:val="single"/>
        </w:rPr>
      </w:pPr>
      <w:r>
        <w:t>Desfazer constraints control clique no dot no ponto da constraints</w:t>
      </w:r>
    </w:p>
    <w:sectPr w:rsidR="009D365D" w:rsidRPr="009D365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14A31"/>
    <w:multiLevelType w:val="hybridMultilevel"/>
    <w:tmpl w:val="290AE290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163A2"/>
    <w:multiLevelType w:val="hybridMultilevel"/>
    <w:tmpl w:val="112297C0"/>
    <w:lvl w:ilvl="0" w:tplc="4DE4B7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297837">
    <w:abstractNumId w:val="1"/>
  </w:num>
  <w:num w:numId="2" w16cid:durableId="1606772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jc1sjAxNTU1MDJW0lEKTi0uzszPAykwqgUAhLVsFywAAAA="/>
  </w:docVars>
  <w:rsids>
    <w:rsidRoot w:val="00306213"/>
    <w:rsid w:val="00073A20"/>
    <w:rsid w:val="00086F2E"/>
    <w:rsid w:val="00173671"/>
    <w:rsid w:val="00246427"/>
    <w:rsid w:val="00306213"/>
    <w:rsid w:val="003479CE"/>
    <w:rsid w:val="003F7C9E"/>
    <w:rsid w:val="005C1159"/>
    <w:rsid w:val="005F69C9"/>
    <w:rsid w:val="005F74DC"/>
    <w:rsid w:val="0085224C"/>
    <w:rsid w:val="008E162B"/>
    <w:rsid w:val="009D365D"/>
    <w:rsid w:val="009F6622"/>
    <w:rsid w:val="00C358BD"/>
    <w:rsid w:val="00D40B2B"/>
    <w:rsid w:val="00DC65CF"/>
    <w:rsid w:val="00F01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BC6B2A"/>
  <w15:chartTrackingRefBased/>
  <w15:docId w15:val="{9D46E67D-BF02-4F53-87B5-869A8B027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86F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9</TotalTime>
  <Pages>2</Pages>
  <Words>276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 Ramos</dc:creator>
  <cp:keywords/>
  <dc:description/>
  <cp:lastModifiedBy>Marcel Ramos</cp:lastModifiedBy>
  <cp:revision>8</cp:revision>
  <dcterms:created xsi:type="dcterms:W3CDTF">2023-05-09T22:35:00Z</dcterms:created>
  <dcterms:modified xsi:type="dcterms:W3CDTF">2023-05-10T23:41:00Z</dcterms:modified>
</cp:coreProperties>
</file>